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A4C7BF" w14:textId="029A259E" w:rsidR="00032C12" w:rsidRPr="00543652" w:rsidRDefault="00543652" w:rsidP="00032C12">
      <w:pPr>
        <w:pStyle w:val="a5"/>
        <w:framePr w:wrap="auto" w:yAlign="inline"/>
        <w:jc w:val="center"/>
        <w:rPr>
          <w:rFonts w:ascii="微软雅黑" w:eastAsia="微软雅黑" w:hAnsi="微软雅黑" w:cs="微软雅黑"/>
          <w:b/>
          <w:bCs/>
          <w:sz w:val="40"/>
          <w:szCs w:val="40"/>
        </w:rPr>
      </w:pPr>
      <w:r>
        <w:rPr>
          <w:rFonts w:ascii="Times New Roman" w:hAnsi="Times New Roman"/>
          <w:b/>
          <w:bCs/>
          <w:sz w:val="40"/>
          <w:szCs w:val="40"/>
        </w:rPr>
        <w:t>Weili Yin</w:t>
      </w:r>
    </w:p>
    <w:p w14:paraId="428FCD11" w14:textId="1C714935" w:rsidR="00032C12" w:rsidRDefault="00543652" w:rsidP="00032C12">
      <w:pPr>
        <w:pStyle w:val="a5"/>
        <w:framePr w:wrap="auto" w:yAlign="inline"/>
        <w:jc w:val="center"/>
        <w:rPr>
          <w:rFonts w:ascii="Times New Roman" w:hAnsi="Times New Roman"/>
          <w:sz w:val="20"/>
          <w:szCs w:val="20"/>
        </w:rPr>
      </w:pPr>
      <w:r w:rsidRPr="00543652">
        <w:rPr>
          <w:rFonts w:ascii="Times New Roman" w:hAnsi="Times New Roman" w:hint="eastAsia"/>
          <w:sz w:val="20"/>
          <w:szCs w:val="20"/>
        </w:rPr>
        <w:t>4447 Cowbell Blvd 57, Davis</w:t>
      </w:r>
      <w:r w:rsidR="00FD75E5">
        <w:rPr>
          <w:rFonts w:ascii="Times New Roman" w:hAnsi="Times New Roman"/>
          <w:sz w:val="20"/>
          <w:szCs w:val="20"/>
        </w:rPr>
        <w:t xml:space="preserve">, </w:t>
      </w:r>
      <w:r w:rsidRPr="00543652">
        <w:rPr>
          <w:rFonts w:ascii="Times New Roman" w:hAnsi="Times New Roman" w:hint="eastAsia"/>
          <w:sz w:val="20"/>
          <w:szCs w:val="20"/>
        </w:rPr>
        <w:t>CA</w:t>
      </w:r>
      <w:r w:rsidR="00FD75E5">
        <w:rPr>
          <w:rFonts w:ascii="微软雅黑" w:eastAsia="微软雅黑" w:hAnsi="微软雅黑" w:cs="微软雅黑" w:hint="eastAsia"/>
          <w:sz w:val="20"/>
          <w:szCs w:val="20"/>
        </w:rPr>
        <w:t>,</w:t>
      </w:r>
      <w:r w:rsidR="00FD75E5">
        <w:rPr>
          <w:rFonts w:ascii="微软雅黑" w:eastAsia="微软雅黑" w:hAnsi="微软雅黑" w:cs="微软雅黑"/>
          <w:sz w:val="20"/>
          <w:szCs w:val="20"/>
        </w:rPr>
        <w:t xml:space="preserve"> </w:t>
      </w:r>
      <w:r w:rsidRPr="00543652">
        <w:rPr>
          <w:rFonts w:ascii="Times New Roman" w:hAnsi="Times New Roman" w:hint="eastAsia"/>
          <w:sz w:val="20"/>
          <w:szCs w:val="20"/>
        </w:rPr>
        <w:t>95618</w:t>
      </w:r>
      <w:r w:rsidR="00032C12">
        <w:rPr>
          <w:rFonts w:ascii="Times New Roman" w:hAnsi="Times New Roman"/>
          <w:sz w:val="20"/>
          <w:szCs w:val="20"/>
        </w:rPr>
        <w:t xml:space="preserve"> | </w:t>
      </w:r>
      <w:r>
        <w:rPr>
          <w:rFonts w:ascii="Times New Roman" w:hAnsi="Times New Roman"/>
          <w:sz w:val="20"/>
          <w:szCs w:val="20"/>
        </w:rPr>
        <w:t>530</w:t>
      </w:r>
      <w:r w:rsidR="00032C12">
        <w:rPr>
          <w:rFonts w:ascii="Times New Roman" w:hAnsi="Times New Roman"/>
          <w:sz w:val="20"/>
          <w:szCs w:val="20"/>
        </w:rPr>
        <w:t>.</w:t>
      </w:r>
      <w:r>
        <w:rPr>
          <w:rFonts w:ascii="Times New Roman" w:hAnsi="Times New Roman"/>
          <w:sz w:val="20"/>
          <w:szCs w:val="20"/>
        </w:rPr>
        <w:t>3</w:t>
      </w:r>
      <w:r w:rsidR="00032C12">
        <w:rPr>
          <w:rFonts w:ascii="Times New Roman" w:hAnsi="Times New Roman"/>
          <w:sz w:val="20"/>
          <w:szCs w:val="20"/>
        </w:rPr>
        <w:t>04.</w:t>
      </w:r>
      <w:r>
        <w:rPr>
          <w:rFonts w:ascii="Times New Roman" w:hAnsi="Times New Roman"/>
          <w:sz w:val="20"/>
          <w:szCs w:val="20"/>
        </w:rPr>
        <w:t>9960</w:t>
      </w:r>
      <w:r w:rsidR="00032C12">
        <w:rPr>
          <w:rFonts w:ascii="Times New Roman" w:hAnsi="Times New Roman"/>
          <w:sz w:val="20"/>
          <w:szCs w:val="20"/>
        </w:rPr>
        <w:t xml:space="preserve"> | </w:t>
      </w:r>
      <w:hyperlink r:id="rId7" w:history="1">
        <w:r w:rsidR="00486358" w:rsidRPr="00931866">
          <w:rPr>
            <w:rStyle w:val="a7"/>
            <w:rFonts w:ascii="Times New Roman" w:hAnsi="Times New Roman"/>
            <w:sz w:val="20"/>
            <w:szCs w:val="20"/>
          </w:rPr>
          <w:t>xlyin@ucdavis.edu|</w:t>
        </w:r>
      </w:hyperlink>
      <w:r w:rsidR="00486358">
        <w:rPr>
          <w:rFonts w:ascii="Times New Roman" w:hAnsi="Times New Roman"/>
          <w:sz w:val="20"/>
          <w:szCs w:val="20"/>
        </w:rPr>
        <w:t xml:space="preserve"> </w:t>
      </w:r>
      <w:hyperlink r:id="rId8" w:history="1">
        <w:r w:rsidR="00486358" w:rsidRPr="00B66E0F">
          <w:rPr>
            <w:rStyle w:val="a7"/>
            <w:rFonts w:ascii="Times New Roman" w:hAnsi="Times New Roman"/>
            <w:sz w:val="20"/>
            <w:szCs w:val="20"/>
          </w:rPr>
          <w:t>GitHub</w:t>
        </w:r>
      </w:hyperlink>
      <w:r w:rsidR="00486358">
        <w:rPr>
          <w:rFonts w:ascii="Times New Roman" w:hAnsi="Times New Roman"/>
          <w:sz w:val="20"/>
          <w:szCs w:val="20"/>
        </w:rPr>
        <w:t xml:space="preserve"> | </w:t>
      </w:r>
      <w:hyperlink r:id="rId9" w:history="1">
        <w:r w:rsidR="00486358" w:rsidRPr="00B66E0F">
          <w:rPr>
            <w:rStyle w:val="a7"/>
            <w:rFonts w:ascii="Times New Roman" w:hAnsi="Times New Roman"/>
            <w:sz w:val="20"/>
            <w:szCs w:val="20"/>
          </w:rPr>
          <w:t>Portfolio</w:t>
        </w:r>
      </w:hyperlink>
    </w:p>
    <w:p w14:paraId="336B7D64" w14:textId="77777777" w:rsidR="00261081" w:rsidRDefault="00261081" w:rsidP="00032C12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  <w:b/>
          <w:bCs/>
          <w:u w:val="single"/>
          <w:lang w:val="de-DE"/>
        </w:rPr>
      </w:pPr>
    </w:p>
    <w:p w14:paraId="1A521F62" w14:textId="4BDE8A46" w:rsidR="00032C12" w:rsidRDefault="00032C12" w:rsidP="00032C12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</w:rPr>
      </w:pP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>OBJECTIVE</w:t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  <w:t xml:space="preserve">   </w:t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</w:p>
    <w:p w14:paraId="75566DCA" w14:textId="16050B4B" w:rsidR="00032C12" w:rsidRDefault="00FD0B1A" w:rsidP="00032C12">
      <w:pPr>
        <w:pStyle w:val="a8"/>
        <w:jc w:val="both"/>
        <w:rPr>
          <w:rStyle w:val="None"/>
          <w:rFonts w:ascii="Times New Roman" w:eastAsia="Times New Roman" w:hAnsi="Times New Roman" w:cs="Times New Roman"/>
          <w:color w:val="000000"/>
          <w:u w:color="000000"/>
        </w:rPr>
      </w:pPr>
      <w:r>
        <w:rPr>
          <w:rStyle w:val="None"/>
          <w:rFonts w:ascii="Times New Roman" w:eastAsia="Times New Roman" w:hAnsi="Times New Roman" w:cs="Times New Roman"/>
          <w:color w:val="000000"/>
          <w:u w:color="000000"/>
        </w:rPr>
        <w:t>De</w:t>
      </w:r>
      <w:r w:rsidR="000C6553">
        <w:rPr>
          <w:rStyle w:val="None"/>
          <w:rFonts w:ascii="Times New Roman" w:eastAsia="Times New Roman" w:hAnsi="Times New Roman" w:cs="Times New Roman"/>
          <w:color w:val="000000"/>
          <w:u w:color="000000"/>
        </w:rPr>
        <w:t>dicated Software Develope</w:t>
      </w:r>
      <w:r w:rsidR="00543652">
        <w:rPr>
          <w:rStyle w:val="None"/>
          <w:rFonts w:ascii="Times New Roman" w:eastAsia="Times New Roman" w:hAnsi="Times New Roman" w:cs="Times New Roman"/>
          <w:color w:val="000000"/>
          <w:u w:color="000000"/>
        </w:rPr>
        <w:t>F</w:t>
      </w:r>
      <w:r w:rsidR="00B53111" w:rsidRPr="00B53111">
        <w:rPr>
          <w:rStyle w:val="None"/>
          <w:rFonts w:ascii="Times New Roman" w:eastAsia="Times New Roman" w:hAnsi="Times New Roman" w:cs="Times New Roman"/>
          <w:color w:val="000000"/>
          <w:u w:color="000000"/>
        </w:rPr>
        <w:t>ull-time SDE position</w:t>
      </w:r>
    </w:p>
    <w:p w14:paraId="21527822" w14:textId="77777777" w:rsidR="008D0D9A" w:rsidRDefault="008D0D9A" w:rsidP="008D0D9A">
      <w:pPr>
        <w:pStyle w:val="a8"/>
        <w:jc w:val="both"/>
        <w:rPr>
          <w:rFonts w:ascii="Times New Roman" w:hAnsi="Times New Roman" w:cs="Times New Roman"/>
          <w:lang w:eastAsia="en-US"/>
        </w:rPr>
      </w:pPr>
    </w:p>
    <w:p w14:paraId="73D77535" w14:textId="77777777" w:rsidR="008D0D9A" w:rsidRDefault="008D0D9A" w:rsidP="008D0D9A">
      <w:pPr>
        <w:pStyle w:val="BodyA"/>
        <w:framePr w:wrap="auto" w:yAlign="inline"/>
        <w:spacing w:after="0" w:line="240" w:lineRule="auto"/>
        <w:rPr>
          <w:rStyle w:val="None"/>
          <w:rFonts w:ascii="Times New Roman" w:eastAsia="Times New Roman" w:hAnsi="Times New Roman" w:cs="Times New Roman"/>
          <w:b/>
          <w:bCs/>
          <w:u w:val="single"/>
        </w:rPr>
      </w:pPr>
      <w:r>
        <w:rPr>
          <w:rStyle w:val="None"/>
          <w:rFonts w:ascii="Times New Roman" w:hAnsi="Times New Roman" w:cs="Times New Roman"/>
          <w:b/>
          <w:bCs/>
          <w:u w:val="single"/>
        </w:rPr>
        <w:t>EDUCATION</w:t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</w:rPr>
        <w:tab/>
      </w:r>
    </w:p>
    <w:p w14:paraId="2BB86FAF" w14:textId="674D1BB0" w:rsidR="008D0D9A" w:rsidRDefault="008D0D9A" w:rsidP="008D0D9A">
      <w:pPr>
        <w:pStyle w:val="BodyA"/>
        <w:framePr w:wrap="auto" w:yAlign="inline"/>
        <w:spacing w:after="0" w:line="240" w:lineRule="auto"/>
        <w:rPr>
          <w:rStyle w:val="None"/>
          <w:rFonts w:ascii="Times New Roman" w:eastAsia="Times New Roman" w:hAnsi="Times New Roman" w:cs="Times New Roman"/>
        </w:rPr>
      </w:pPr>
      <w:r>
        <w:rPr>
          <w:rStyle w:val="None"/>
          <w:rFonts w:ascii="Times New Roman" w:hAnsi="Times New Roman" w:cs="Times New Roman"/>
          <w:b/>
          <w:bCs/>
        </w:rPr>
        <w:t>University of California, Davis</w:t>
      </w:r>
      <w:r>
        <w:rPr>
          <w:rStyle w:val="None"/>
          <w:rFonts w:ascii="Times New Roman" w:hAnsi="Times New Roman" w:cs="Times New Roman"/>
        </w:rPr>
        <w:t xml:space="preserve">, </w:t>
      </w:r>
      <w:r>
        <w:rPr>
          <w:rStyle w:val="None"/>
          <w:rFonts w:ascii="Times New Roman" w:hAnsi="Times New Roman" w:cs="Times New Roman"/>
          <w:lang w:val="de-DE"/>
        </w:rPr>
        <w:t>Davis, CA</w:t>
      </w:r>
      <w:r w:rsidR="00915979">
        <w:rPr>
          <w:rStyle w:val="None"/>
          <w:rFonts w:ascii="Times New Roman" w:hAnsi="Times New Roman" w:cs="Times New Roman"/>
          <w:lang w:val="de-DE"/>
        </w:rPr>
        <w:tab/>
      </w:r>
      <w:r>
        <w:rPr>
          <w:rStyle w:val="None"/>
          <w:rFonts w:ascii="Times New Roman" w:hAnsi="Times New Roman" w:cs="Times New Roman"/>
          <w:lang w:val="de-DE"/>
        </w:rPr>
        <w:tab/>
      </w:r>
      <w:r>
        <w:rPr>
          <w:rStyle w:val="None"/>
          <w:rFonts w:ascii="Times New Roman" w:hAnsi="Times New Roman" w:cs="Times New Roman"/>
          <w:lang w:val="de-DE"/>
        </w:rPr>
        <w:tab/>
      </w:r>
      <w:r>
        <w:rPr>
          <w:rStyle w:val="None"/>
          <w:rFonts w:ascii="Times New Roman" w:hAnsi="Times New Roman" w:cs="Times New Roman"/>
          <w:lang w:val="de-DE"/>
        </w:rPr>
        <w:tab/>
      </w:r>
      <w:r>
        <w:rPr>
          <w:rStyle w:val="None"/>
          <w:rFonts w:ascii="Times New Roman" w:hAnsi="Times New Roman" w:cs="Times New Roman"/>
          <w:lang w:val="de-DE"/>
        </w:rPr>
        <w:tab/>
        <w:t xml:space="preserve">                 </w:t>
      </w:r>
      <w:r>
        <w:rPr>
          <w:rStyle w:val="None"/>
          <w:rFonts w:ascii="Times New Roman" w:hAnsi="Times New Roman" w:cs="Times New Roman"/>
        </w:rPr>
        <w:t>Sep 2015 – Dec 2019</w:t>
      </w:r>
    </w:p>
    <w:p w14:paraId="5DA1691C" w14:textId="07B1E877" w:rsidR="008D0D9A" w:rsidRDefault="008D0D9A" w:rsidP="008D0D9A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  <w:b/>
          <w:bCs/>
          <w:i/>
          <w:iCs/>
        </w:rPr>
      </w:pPr>
      <w:r>
        <w:rPr>
          <w:rStyle w:val="None"/>
          <w:rFonts w:ascii="Times New Roman" w:hAnsi="Times New Roman" w:cs="Times New Roman"/>
          <w:b/>
          <w:bCs/>
          <w:i/>
          <w:iCs/>
        </w:rPr>
        <w:t>Bachelor of Science in Computer Science</w:t>
      </w:r>
      <w:r w:rsidR="00915979">
        <w:rPr>
          <w:rStyle w:val="None"/>
          <w:rFonts w:ascii="Times New Roman" w:hAnsi="Times New Roman" w:cs="Times New Roman"/>
          <w:b/>
          <w:bCs/>
          <w:i/>
          <w:iCs/>
        </w:rPr>
        <w:t>, GPA 3.2</w:t>
      </w:r>
      <w:r w:rsidR="00697A74">
        <w:rPr>
          <w:rStyle w:val="None"/>
          <w:rFonts w:ascii="Times New Roman" w:hAnsi="Times New Roman" w:cs="Times New Roman"/>
          <w:b/>
          <w:bCs/>
          <w:i/>
          <w:iCs/>
        </w:rPr>
        <w:t>/4</w:t>
      </w:r>
    </w:p>
    <w:p w14:paraId="4CF52E2D" w14:textId="77777777" w:rsidR="008D0D9A" w:rsidRDefault="008D0D9A" w:rsidP="00C20710">
      <w:pPr>
        <w:pStyle w:val="a8"/>
        <w:spacing w:line="100" w:lineRule="atLeast"/>
        <w:jc w:val="both"/>
        <w:rPr>
          <w:rStyle w:val="None"/>
          <w:rFonts w:ascii="Times New Roman" w:eastAsia="Times New Roman" w:hAnsi="Times New Roman" w:cs="Times New Roman"/>
          <w:color w:val="000000"/>
          <w:u w:color="000000"/>
        </w:rPr>
      </w:pPr>
    </w:p>
    <w:p w14:paraId="24CFFED4" w14:textId="136B3B99" w:rsidR="008D0D9A" w:rsidRDefault="00587B42" w:rsidP="008D0D9A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</w:rPr>
      </w:pP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>SKILLS</w:t>
      </w:r>
      <w:r w:rsidR="00C54243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 xml:space="preserve"> &amp; COURSES</w:t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  <w:t xml:space="preserve">   </w:t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 w:rsidR="008D0D9A"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</w:p>
    <w:p w14:paraId="0D6F72FA" w14:textId="23152CD9" w:rsidR="00CE7A65" w:rsidRDefault="00A36725" w:rsidP="00032C12">
      <w:pPr>
        <w:pStyle w:val="a8"/>
        <w:jc w:val="both"/>
        <w:rPr>
          <w:rStyle w:val="None"/>
          <w:rFonts w:ascii="Times New Roman" w:hAnsi="Times New Roman" w:cs="Times New Roman"/>
        </w:rPr>
      </w:pPr>
      <w:r>
        <w:rPr>
          <w:rStyle w:val="None"/>
          <w:rFonts w:ascii="Times New Roman" w:hAnsi="Times New Roman" w:cs="Times New Roman"/>
        </w:rPr>
        <w:t>AWS</w:t>
      </w:r>
      <w:r w:rsidR="00997357">
        <w:rPr>
          <w:rStyle w:val="None"/>
          <w:rFonts w:ascii="Times New Roman" w:hAnsi="Times New Roman" w:cs="Times New Roman"/>
        </w:rPr>
        <w:t>,</w:t>
      </w:r>
      <w:r>
        <w:rPr>
          <w:rStyle w:val="None"/>
          <w:rFonts w:ascii="Times New Roman" w:hAnsi="Times New Roman" w:cs="Times New Roman"/>
        </w:rPr>
        <w:t xml:space="preserve"> React</w:t>
      </w:r>
      <w:r w:rsidR="00997357">
        <w:rPr>
          <w:rStyle w:val="None"/>
          <w:rFonts w:ascii="Times New Roman" w:hAnsi="Times New Roman" w:cs="Times New Roman"/>
        </w:rPr>
        <w:t xml:space="preserve">, </w:t>
      </w:r>
      <w:r>
        <w:rPr>
          <w:rStyle w:val="None"/>
          <w:rFonts w:ascii="Times New Roman" w:hAnsi="Times New Roman" w:cs="Times New Roman"/>
        </w:rPr>
        <w:t>Python, Full-stack, MongoDB,</w:t>
      </w:r>
      <w:r w:rsidR="00D6740A">
        <w:rPr>
          <w:rStyle w:val="None"/>
          <w:rFonts w:ascii="Times New Roman" w:hAnsi="Times New Roman" w:cs="Times New Roman"/>
        </w:rPr>
        <w:t xml:space="preserve"> </w:t>
      </w:r>
      <w:r w:rsidR="00F745AA">
        <w:rPr>
          <w:rStyle w:val="None"/>
          <w:rFonts w:ascii="Times New Roman" w:hAnsi="Times New Roman" w:cs="Times New Roman"/>
        </w:rPr>
        <w:t>J</w:t>
      </w:r>
      <w:r w:rsidR="00292097">
        <w:rPr>
          <w:rStyle w:val="None"/>
          <w:rFonts w:ascii="Times New Roman" w:hAnsi="Times New Roman" w:cs="Times New Roman"/>
        </w:rPr>
        <w:t>ava</w:t>
      </w:r>
      <w:r w:rsidR="00F745AA">
        <w:rPr>
          <w:rStyle w:val="None"/>
          <w:rFonts w:ascii="Times New Roman" w:hAnsi="Times New Roman" w:cs="Times New Roman"/>
        </w:rPr>
        <w:t>,</w:t>
      </w:r>
      <w:r w:rsidR="0086390B">
        <w:rPr>
          <w:rStyle w:val="None"/>
          <w:rFonts w:ascii="Times New Roman" w:hAnsi="Times New Roman" w:cs="Times New Roman"/>
        </w:rPr>
        <w:t xml:space="preserve"> Android Application,</w:t>
      </w:r>
      <w:r w:rsidR="00F745AA">
        <w:rPr>
          <w:rStyle w:val="None"/>
          <w:rFonts w:ascii="Times New Roman" w:hAnsi="Times New Roman" w:cs="Times New Roman"/>
        </w:rPr>
        <w:t xml:space="preserve"> JavaScript,</w:t>
      </w:r>
      <w:r w:rsidR="00C54243">
        <w:rPr>
          <w:rStyle w:val="None"/>
          <w:rFonts w:ascii="Times New Roman" w:hAnsi="Times New Roman" w:cs="Times New Roman"/>
        </w:rPr>
        <w:t xml:space="preserve"> </w:t>
      </w:r>
      <w:r w:rsidR="0032413F">
        <w:rPr>
          <w:rStyle w:val="None"/>
          <w:rFonts w:ascii="Times New Roman" w:hAnsi="Times New Roman" w:cs="Times New Roman"/>
        </w:rPr>
        <w:t xml:space="preserve">Object-oriented </w:t>
      </w:r>
      <w:r w:rsidR="00461F29">
        <w:rPr>
          <w:rStyle w:val="None"/>
          <w:rFonts w:ascii="Times New Roman" w:hAnsi="Times New Roman" w:cs="Times New Roman"/>
        </w:rPr>
        <w:t>Design, OS Design</w:t>
      </w:r>
      <w:r w:rsidR="0093540D">
        <w:rPr>
          <w:rStyle w:val="None"/>
          <w:rFonts w:ascii="Times New Roman" w:hAnsi="Times New Roman" w:cs="Times New Roman"/>
        </w:rPr>
        <w:t xml:space="preserve">, </w:t>
      </w:r>
      <w:r w:rsidR="00401E7D">
        <w:rPr>
          <w:rStyle w:val="None"/>
          <w:rFonts w:ascii="Times New Roman" w:hAnsi="Times New Roman" w:cs="Times New Roman"/>
        </w:rPr>
        <w:t>C</w:t>
      </w:r>
      <w:r w:rsidR="00B66E0F">
        <w:rPr>
          <w:rStyle w:val="None"/>
          <w:rFonts w:ascii="Times New Roman" w:hAnsi="Times New Roman" w:cs="Times New Roman"/>
        </w:rPr>
        <w:t xml:space="preserve">#, </w:t>
      </w:r>
      <w:r w:rsidR="005712B5">
        <w:rPr>
          <w:rStyle w:val="None"/>
          <w:rFonts w:ascii="Times New Roman" w:hAnsi="Times New Roman" w:cs="Times New Roman"/>
        </w:rPr>
        <w:t>Game Design</w:t>
      </w:r>
      <w:r w:rsidR="004F5E2B">
        <w:rPr>
          <w:rStyle w:val="None"/>
          <w:rFonts w:ascii="Times New Roman" w:hAnsi="Times New Roman" w:cs="Times New Roman"/>
        </w:rPr>
        <w:t>, Agile Development Pro</w:t>
      </w:r>
      <w:r w:rsidR="0087473D">
        <w:rPr>
          <w:rStyle w:val="None"/>
          <w:rFonts w:ascii="Times New Roman" w:hAnsi="Times New Roman" w:cs="Times New Roman" w:hint="eastAsia"/>
        </w:rPr>
        <w:t>cess</w:t>
      </w:r>
      <w:r w:rsidR="00B57649">
        <w:rPr>
          <w:rStyle w:val="None"/>
          <w:rFonts w:ascii="Times New Roman" w:hAnsi="Times New Roman" w:cs="Times New Roman"/>
        </w:rPr>
        <w:t>,</w:t>
      </w:r>
      <w:r w:rsidR="0087473D">
        <w:rPr>
          <w:rStyle w:val="None"/>
          <w:rFonts w:ascii="Times New Roman" w:hAnsi="Times New Roman" w:cs="Times New Roman"/>
        </w:rPr>
        <w:t xml:space="preserve"> </w:t>
      </w:r>
      <w:r w:rsidR="008248C0">
        <w:rPr>
          <w:rStyle w:val="None"/>
          <w:rFonts w:ascii="Times New Roman" w:hAnsi="Times New Roman" w:cs="Times New Roman"/>
        </w:rPr>
        <w:t>MVC</w:t>
      </w:r>
      <w:r w:rsidR="00B57649">
        <w:rPr>
          <w:rStyle w:val="None"/>
          <w:rFonts w:ascii="Times New Roman" w:hAnsi="Times New Roman" w:cs="Times New Roman"/>
        </w:rPr>
        <w:t xml:space="preserve"> frame</w:t>
      </w:r>
      <w:r w:rsidR="00310CF1">
        <w:rPr>
          <w:rStyle w:val="None"/>
          <w:rFonts w:ascii="Times New Roman" w:hAnsi="Times New Roman" w:cs="Times New Roman"/>
        </w:rPr>
        <w:t>.</w:t>
      </w:r>
    </w:p>
    <w:p w14:paraId="62E348B8" w14:textId="77777777" w:rsidR="00C20710" w:rsidRPr="00B53111" w:rsidRDefault="00C20710" w:rsidP="00032C12">
      <w:pPr>
        <w:pStyle w:val="a8"/>
        <w:jc w:val="both"/>
        <w:rPr>
          <w:rStyle w:val="None"/>
          <w:rFonts w:ascii="Times New Roman" w:hAnsi="Times New Roman" w:cs="Times New Roman"/>
        </w:rPr>
      </w:pPr>
    </w:p>
    <w:p w14:paraId="4322B525" w14:textId="77777777" w:rsidR="00CE7A65" w:rsidRDefault="00CE7A65" w:rsidP="00CE7A65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  <w:b/>
          <w:bCs/>
          <w:u w:val="single"/>
          <w:lang w:val="de-DE"/>
        </w:rPr>
      </w:pP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>INTERNSHIP EXPERIENCE</w:t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</w:p>
    <w:p w14:paraId="258C1BCB" w14:textId="66594EA9" w:rsidR="00CE7A65" w:rsidRDefault="00C20710" w:rsidP="00CE7A65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</w:rPr>
      </w:pPr>
      <w:r>
        <w:rPr>
          <w:rFonts w:ascii="Times New Roman" w:eastAsiaTheme="minorEastAsia" w:hAnsi="Times New Roman" w:cs="Times New Roman"/>
          <w:b/>
          <w:color w:val="auto"/>
          <w:lang w:eastAsia="en-US"/>
        </w:rPr>
        <w:t>Cmind-Ai</w:t>
      </w:r>
      <w:r w:rsidR="00CE7A65">
        <w:rPr>
          <w:rFonts w:ascii="Times New Roman" w:eastAsiaTheme="minorEastAsia" w:hAnsi="Times New Roman" w:cs="Times New Roman"/>
          <w:color w:val="auto"/>
          <w:lang w:eastAsia="en-US"/>
        </w:rPr>
        <w:t xml:space="preserve">, </w:t>
      </w:r>
      <w:r w:rsidR="00A220A5" w:rsidRPr="004E5670">
        <w:rPr>
          <w:rFonts w:ascii="Times New Roman" w:eastAsiaTheme="minorEastAsia" w:hAnsi="Times New Roman" w:cs="Times New Roman"/>
          <w:b/>
          <w:bCs/>
          <w:color w:val="auto"/>
          <w:lang w:eastAsia="en-US"/>
        </w:rPr>
        <w:t>MA</w:t>
      </w:r>
      <w:r w:rsidR="00CE7A65">
        <w:rPr>
          <w:rFonts w:ascii="Times New Roman" w:eastAsiaTheme="minorEastAsia" w:hAnsi="Times New Roman" w:cs="Times New Roman"/>
          <w:color w:val="auto"/>
          <w:lang w:eastAsia="en-US"/>
        </w:rPr>
        <w:t xml:space="preserve">, </w:t>
      </w:r>
      <w:r w:rsidR="004E5670" w:rsidRPr="004E5670">
        <w:rPr>
          <w:rFonts w:ascii="Times New Roman" w:eastAsiaTheme="minorEastAsia" w:hAnsi="Times New Roman" w:cs="Times New Roman"/>
          <w:b/>
          <w:bCs/>
          <w:color w:val="auto"/>
          <w:lang w:eastAsia="en-US"/>
        </w:rPr>
        <w:t>U.S.</w:t>
      </w:r>
      <w:r w:rsidR="00CE7A65" w:rsidRPr="004E5670">
        <w:rPr>
          <w:rFonts w:ascii="Times New Roman" w:eastAsiaTheme="minorEastAsia" w:hAnsi="Times New Roman" w:cs="Times New Roman"/>
          <w:b/>
          <w:bCs/>
          <w:color w:val="auto"/>
          <w:lang w:eastAsia="en-US"/>
        </w:rPr>
        <w:tab/>
      </w:r>
      <w:r w:rsidR="00CE7A65">
        <w:rPr>
          <w:rFonts w:eastAsiaTheme="minorEastAsia"/>
          <w:color w:val="auto"/>
          <w:lang w:eastAsia="en-US"/>
        </w:rPr>
        <w:tab/>
      </w:r>
      <w:r w:rsidR="00CE7A65">
        <w:rPr>
          <w:rFonts w:eastAsiaTheme="minorEastAsia"/>
          <w:color w:val="auto"/>
          <w:lang w:eastAsia="en-US"/>
        </w:rPr>
        <w:tab/>
      </w:r>
      <w:r w:rsidR="00CE7A65">
        <w:rPr>
          <w:rFonts w:eastAsiaTheme="minorEastAsia"/>
          <w:color w:val="auto"/>
          <w:lang w:eastAsia="en-US"/>
        </w:rPr>
        <w:tab/>
      </w:r>
      <w:r w:rsidR="00CE7A65">
        <w:rPr>
          <w:rFonts w:eastAsiaTheme="minorEastAsia"/>
          <w:color w:val="auto"/>
          <w:lang w:eastAsia="en-US"/>
        </w:rPr>
        <w:tab/>
      </w:r>
      <w:r w:rsidR="00CE7A65">
        <w:rPr>
          <w:rFonts w:eastAsiaTheme="minorEastAsia"/>
          <w:color w:val="auto"/>
          <w:lang w:eastAsia="en-US"/>
        </w:rPr>
        <w:tab/>
        <w:t xml:space="preserve">                  </w:t>
      </w:r>
      <w:r w:rsidR="004E5670">
        <w:rPr>
          <w:rFonts w:eastAsiaTheme="minorEastAsia"/>
          <w:color w:val="auto"/>
          <w:lang w:eastAsia="en-US"/>
        </w:rPr>
        <w:tab/>
      </w:r>
      <w:r w:rsidR="004E5670">
        <w:rPr>
          <w:rFonts w:eastAsiaTheme="minorEastAsia"/>
          <w:color w:val="auto"/>
          <w:lang w:eastAsia="en-US"/>
        </w:rPr>
        <w:tab/>
        <w:t xml:space="preserve">    </w:t>
      </w:r>
      <w:r w:rsidR="0033312E">
        <w:rPr>
          <w:rFonts w:eastAsiaTheme="minorEastAsia"/>
          <w:color w:val="auto"/>
          <w:lang w:eastAsia="en-US"/>
        </w:rPr>
        <w:t xml:space="preserve">    </w:t>
      </w:r>
      <w:r w:rsidR="0033312E">
        <w:rPr>
          <w:rStyle w:val="None"/>
          <w:rFonts w:ascii="Times New Roman" w:hAnsi="Times New Roman" w:cs="Times New Roman"/>
        </w:rPr>
        <w:t>Oct</w:t>
      </w:r>
      <w:r w:rsidR="00CE7A65">
        <w:rPr>
          <w:rStyle w:val="None"/>
          <w:rFonts w:ascii="Times New Roman" w:hAnsi="Times New Roman" w:cs="Times New Roman"/>
        </w:rPr>
        <w:t xml:space="preserve"> 20</w:t>
      </w:r>
      <w:r w:rsidR="006D78DE">
        <w:rPr>
          <w:rStyle w:val="None"/>
          <w:rFonts w:ascii="Times New Roman" w:hAnsi="Times New Roman" w:cs="Times New Roman"/>
        </w:rPr>
        <w:t>20</w:t>
      </w:r>
      <w:r w:rsidR="00CE7A65">
        <w:rPr>
          <w:rStyle w:val="None"/>
          <w:rFonts w:ascii="Times New Roman" w:hAnsi="Times New Roman" w:cs="Times New Roman"/>
        </w:rPr>
        <w:t xml:space="preserve"> – </w:t>
      </w:r>
      <w:r w:rsidR="004E5670">
        <w:rPr>
          <w:rStyle w:val="None"/>
          <w:rFonts w:ascii="Times New Roman" w:hAnsi="Times New Roman" w:cs="Times New Roman"/>
        </w:rPr>
        <w:t>Present</w:t>
      </w:r>
      <w:r w:rsidR="00CE7A65">
        <w:rPr>
          <w:rStyle w:val="None"/>
          <w:rFonts w:ascii="Times New Roman" w:hAnsi="Times New Roman" w:cs="Times New Roman"/>
        </w:rPr>
        <w:t xml:space="preserve"> </w:t>
      </w:r>
    </w:p>
    <w:p w14:paraId="0B1312F1" w14:textId="1685B774" w:rsidR="00CE7A65" w:rsidRPr="0025605F" w:rsidRDefault="0033312E" w:rsidP="00CE7A65">
      <w:pPr>
        <w:pStyle w:val="a8"/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hAnsi="Times New Roman" w:cs="Times New Roman"/>
          <w:b/>
          <w:i/>
          <w:iCs/>
          <w:lang w:eastAsia="en-US"/>
        </w:rPr>
        <w:t>Frontend Developer</w:t>
      </w:r>
    </w:p>
    <w:p w14:paraId="6DDF5B0D" w14:textId="6CF99E12" w:rsidR="00CE7A65" w:rsidRDefault="00311AA7" w:rsidP="00B12596">
      <w:pPr>
        <w:pStyle w:val="a9"/>
        <w:framePr w:wrap="auto"/>
        <w:numPr>
          <w:ilvl w:val="0"/>
          <w:numId w:val="1"/>
        </w:numP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Setup</w:t>
      </w:r>
      <w:r w:rsidR="00B54D42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 distributed</w:t>
      </w:r>
      <w:r w:rsidR="00985910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 ElasticSearch to </w:t>
      </w:r>
      <w:r w:rsidR="00B54D42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multiple AWS EC2 instances for high efficiency</w:t>
      </w:r>
      <w:r w:rsidR="00DB1ED6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 search on</w:t>
      </w:r>
      <w:r w:rsidR="00E90598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 </w:t>
      </w:r>
      <w:r w:rsidR="002511A4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GB</w:t>
      </w:r>
      <w:r w:rsidR="00A0542A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s</w:t>
      </w:r>
      <w:r w:rsidR="002511A4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 data</w:t>
      </w:r>
    </w:p>
    <w:p w14:paraId="5AA5E781" w14:textId="4C820C1A" w:rsidR="00B54D42" w:rsidRPr="00B12596" w:rsidRDefault="00C871A7" w:rsidP="00B12596">
      <w:pPr>
        <w:pStyle w:val="a9"/>
        <w:framePr w:wrap="auto"/>
        <w:numPr>
          <w:ilvl w:val="0"/>
          <w:numId w:val="1"/>
        </w:numP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Constructed new front-end framework</w:t>
      </w:r>
      <w:r w:rsidR="0056731C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 </w:t>
      </w:r>
      <w:r w:rsidR="00CD1814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and boosted </w:t>
      </w:r>
      <w:r w:rsidR="005362AB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efficiency </w:t>
      </w:r>
      <w:r w:rsidR="00763636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over 100%</w:t>
      </w:r>
    </w:p>
    <w:p w14:paraId="7CF3ABBE" w14:textId="1D4B75B3" w:rsidR="00B54D42" w:rsidRPr="00B54D42" w:rsidRDefault="00B12596" w:rsidP="00B54D42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Cooperate</w:t>
      </w:r>
      <w:r w:rsidR="00E1464C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d</w:t>
      </w: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with</w:t>
      </w:r>
      <w:r w:rsidR="00D82E6C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NL</w:t>
      </w:r>
      <w:r w:rsidR="003A632E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P</w:t>
      </w:r>
      <w:r w:rsidR="00D82E6C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teammates to visualized </w:t>
      </w:r>
      <w:r w:rsidR="0055039E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LDA topic </w:t>
      </w:r>
      <w:r w:rsidR="001D72A9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result</w:t>
      </w:r>
      <w:r w:rsidR="00586CF5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s</w:t>
      </w:r>
    </w:p>
    <w:p w14:paraId="14A23EE5" w14:textId="775E1AD1" w:rsidR="007F7BA9" w:rsidRDefault="001C5137" w:rsidP="00CE7A65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Designed</w:t>
      </w:r>
      <w:r w:rsidR="007F7BA9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solutions for a streamlined, user-friendly interface with </w:t>
      </w:r>
      <w:r w:rsidR="00E1464C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develop team.</w:t>
      </w:r>
    </w:p>
    <w:p w14:paraId="78635596" w14:textId="77777777" w:rsidR="007F7BA9" w:rsidRDefault="007F7BA9" w:rsidP="00261081">
      <w:pPr>
        <w:pStyle w:val="a8"/>
        <w:ind w:left="360"/>
        <w:jc w:val="both"/>
        <w:rPr>
          <w:lang w:eastAsia="en-US"/>
        </w:rPr>
      </w:pPr>
    </w:p>
    <w:p w14:paraId="5CB5FA9E" w14:textId="2820D5AD" w:rsidR="0025605F" w:rsidRDefault="0025605F" w:rsidP="0025605F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  <w:b/>
          <w:bCs/>
          <w:u w:val="single"/>
          <w:lang w:val="de-DE"/>
        </w:rPr>
      </w:pP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>PROJECT EXPERIENCE</w:t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  <w:r>
        <w:rPr>
          <w:rStyle w:val="None"/>
          <w:rFonts w:ascii="Times New Roman" w:hAnsi="Times New Roman" w:cs="Times New Roman"/>
          <w:b/>
          <w:bCs/>
          <w:u w:val="single"/>
          <w:lang w:val="de-DE"/>
        </w:rPr>
        <w:tab/>
      </w:r>
    </w:p>
    <w:p w14:paraId="4C5C5A49" w14:textId="7FA709DA" w:rsidR="0025605F" w:rsidRDefault="009A52D2" w:rsidP="0025605F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</w:rPr>
      </w:pPr>
      <w:r>
        <w:rPr>
          <w:rFonts w:ascii="Times New Roman" w:eastAsiaTheme="minorEastAsia" w:hAnsi="Times New Roman" w:cs="Times New Roman"/>
          <w:b/>
          <w:color w:val="auto"/>
          <w:lang w:eastAsia="en-US"/>
        </w:rPr>
        <w:t>Insta</w:t>
      </w:r>
      <w:r w:rsidR="00DE26B9">
        <w:rPr>
          <w:rFonts w:ascii="Times New Roman" w:eastAsiaTheme="minorEastAsia" w:hAnsi="Times New Roman" w:cs="Times New Roman"/>
          <w:b/>
          <w:color w:val="auto"/>
          <w:lang w:eastAsia="en-US"/>
        </w:rPr>
        <w:t>gram</w:t>
      </w:r>
      <w:r>
        <w:rPr>
          <w:rFonts w:ascii="Times New Roman" w:eastAsiaTheme="minorEastAsia" w:hAnsi="Times New Roman" w:cs="Times New Roman"/>
          <w:b/>
          <w:color w:val="auto"/>
          <w:lang w:eastAsia="en-US"/>
        </w:rPr>
        <w:t>-like Web Application</w:t>
      </w:r>
      <w:r w:rsidR="0025605F">
        <w:rPr>
          <w:rFonts w:ascii="Times New Roman" w:eastAsiaTheme="minorEastAsia" w:hAnsi="Times New Roman" w:cs="Times New Roman"/>
          <w:color w:val="auto"/>
          <w:lang w:eastAsia="en-US"/>
        </w:rPr>
        <w:tab/>
      </w:r>
      <w:r w:rsidR="0025605F">
        <w:rPr>
          <w:rFonts w:eastAsiaTheme="minorEastAsia"/>
          <w:color w:val="auto"/>
          <w:lang w:eastAsia="en-US"/>
        </w:rPr>
        <w:tab/>
      </w:r>
      <w:r w:rsidR="0025605F">
        <w:rPr>
          <w:rFonts w:eastAsiaTheme="minorEastAsia"/>
          <w:color w:val="auto"/>
          <w:lang w:eastAsia="en-US"/>
        </w:rPr>
        <w:tab/>
      </w:r>
      <w:r w:rsidR="0025605F">
        <w:rPr>
          <w:rFonts w:eastAsiaTheme="minorEastAsia"/>
          <w:color w:val="auto"/>
          <w:lang w:eastAsia="en-US"/>
        </w:rPr>
        <w:tab/>
      </w:r>
      <w:r w:rsidR="0025605F">
        <w:rPr>
          <w:rFonts w:eastAsiaTheme="minorEastAsia"/>
          <w:color w:val="auto"/>
          <w:lang w:eastAsia="en-US"/>
        </w:rPr>
        <w:tab/>
      </w:r>
      <w:r w:rsidR="0025605F">
        <w:rPr>
          <w:rFonts w:eastAsiaTheme="minorEastAsia"/>
          <w:color w:val="auto"/>
          <w:lang w:eastAsia="en-US"/>
        </w:rPr>
        <w:tab/>
        <w:t xml:space="preserve">                 </w:t>
      </w:r>
      <w:r w:rsidR="0025605F">
        <w:rPr>
          <w:rStyle w:val="None"/>
          <w:rFonts w:ascii="Times New Roman" w:hAnsi="Times New Roman" w:cs="Times New Roman"/>
        </w:rPr>
        <w:t xml:space="preserve"> July 2020</w:t>
      </w:r>
      <w:r w:rsidR="00A42A2A">
        <w:rPr>
          <w:rStyle w:val="None"/>
          <w:rFonts w:ascii="Times New Roman" w:hAnsi="Times New Roman" w:cs="Times New Roman"/>
        </w:rPr>
        <w:t xml:space="preserve"> – Aug 2020</w:t>
      </w:r>
    </w:p>
    <w:p w14:paraId="63138E74" w14:textId="06FCFE10" w:rsidR="005959C5" w:rsidRPr="005959C5" w:rsidRDefault="005959C5" w:rsidP="005959C5">
      <w:pPr>
        <w:pStyle w:val="a8"/>
        <w:jc w:val="both"/>
        <w:rPr>
          <w:rStyle w:val="None"/>
          <w:rFonts w:ascii="Times New Roman" w:hAnsi="Times New Roman" w:cs="Times New Roman"/>
          <w:i/>
          <w:iCs/>
          <w:u w:val="single"/>
        </w:rPr>
      </w:pPr>
      <w:r>
        <w:rPr>
          <w:rFonts w:ascii="Times New Roman" w:hAnsi="Times New Roman" w:cs="Times New Roman" w:hint="eastAsia"/>
          <w:i/>
          <w:iCs/>
          <w:u w:val="single"/>
        </w:rPr>
        <w:t xml:space="preserve">A </w:t>
      </w:r>
      <w:r>
        <w:rPr>
          <w:rFonts w:ascii="Times New Roman" w:hAnsi="Times New Roman" w:cs="Times New Roman"/>
          <w:i/>
          <w:iCs/>
          <w:u w:val="single"/>
        </w:rPr>
        <w:t>solo project which achieved signup, login, make post, subscribe and other main functions in Instagram</w:t>
      </w:r>
    </w:p>
    <w:p w14:paraId="4595713D" w14:textId="1B0E7689" w:rsidR="0025605F" w:rsidRPr="00F14F74" w:rsidRDefault="009A52D2" w:rsidP="0025605F">
      <w:pPr>
        <w:pStyle w:val="a9"/>
        <w:framePr w:wrap="auto"/>
        <w:numPr>
          <w:ilvl w:val="0"/>
          <w:numId w:val="1"/>
        </w:numP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</w:pPr>
      <w:r>
        <w:rPr>
          <w:rFonts w:ascii="Times New Roman" w:eastAsia="等线" w:hAnsi="Times New Roman" w:cs="Times New Roman" w:hint="eastAsia"/>
          <w:color w:val="222222"/>
          <w:sz w:val="22"/>
          <w:szCs w:val="22"/>
          <w:shd w:val="clear" w:color="auto" w:fill="FFFFFF"/>
        </w:rPr>
        <w:t>Applied mast</w:t>
      </w:r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er/detail module to </w:t>
      </w:r>
      <w:r w:rsidR="005959C5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implement the CRUD </w:t>
      </w:r>
      <w:r w:rsidR="004B2B1A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functionalities</w:t>
      </w:r>
      <w:r w:rsidR="00BF3193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 </w:t>
      </w:r>
      <w:r w:rsidR="00FE0600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in Django</w:t>
      </w:r>
      <w:r w:rsidR="00BB3554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 xml:space="preserve"> </w:t>
      </w:r>
      <w:r w:rsidR="00E946C8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framework,</w:t>
      </w:r>
    </w:p>
    <w:p w14:paraId="112604A2" w14:textId="3D97BCF1" w:rsidR="0025605F" w:rsidRDefault="00E96369" w:rsidP="0025605F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Implement and u</w:t>
      </w:r>
      <w:r w:rsidR="005959C5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nderstood </w:t>
      </w:r>
      <w:r w:rsidR="00915979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the </w:t>
      </w: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Django MVC frame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7A71072A" w14:textId="0602DC59" w:rsidR="0025605F" w:rsidRPr="005348E7" w:rsidRDefault="0025605F" w:rsidP="0025605F">
      <w:pPr>
        <w:pStyle w:val="a8"/>
        <w:numPr>
          <w:ilvl w:val="0"/>
          <w:numId w:val="1"/>
        </w:numPr>
        <w:jc w:val="both"/>
        <w:rPr>
          <w:rStyle w:val="Hyperlink1"/>
          <w:rFonts w:ascii="Times New Roman" w:hAnsi="Times New Roman" w:cs="Times New Roman"/>
        </w:rPr>
      </w:pPr>
      <w:r w:rsidRPr="005348E7">
        <w:rPr>
          <w:rStyle w:val="Hyperlink1"/>
          <w:rFonts w:ascii="Times New Roman" w:hAnsi="Times New Roman" w:cs="Times New Roman" w:hint="eastAsia"/>
        </w:rPr>
        <w:t xml:space="preserve">Designed and developed </w:t>
      </w:r>
      <w:r w:rsidR="005959C5">
        <w:rPr>
          <w:rStyle w:val="Hyperlink1"/>
          <w:rFonts w:ascii="Times New Roman" w:hAnsi="Times New Roman" w:cs="Times New Roman"/>
        </w:rPr>
        <w:t>the MySQL tables to achieve user authentication</w:t>
      </w:r>
      <w:r w:rsidR="004B2B1A">
        <w:rPr>
          <w:rStyle w:val="Hyperlink1"/>
          <w:rFonts w:ascii="Times New Roman" w:hAnsi="Times New Roman" w:cs="Times New Roman"/>
        </w:rPr>
        <w:t>.</w:t>
      </w:r>
      <w:r w:rsidRPr="005348E7">
        <w:rPr>
          <w:rStyle w:val="Hyperlink1"/>
          <w:rFonts w:ascii="Times New Roman" w:hAnsi="Times New Roman" w:cs="Times New Roman" w:hint="eastAsia"/>
        </w:rPr>
        <w:t xml:space="preserve"> </w:t>
      </w:r>
    </w:p>
    <w:p w14:paraId="4C2722D1" w14:textId="7E1DA032" w:rsidR="00BB3604" w:rsidRPr="00DE26B9" w:rsidRDefault="0025605F" w:rsidP="00DE26B9">
      <w:pPr>
        <w:pStyle w:val="a8"/>
        <w:numPr>
          <w:ilvl w:val="0"/>
          <w:numId w:val="1"/>
        </w:numPr>
        <w:jc w:val="both"/>
        <w:rPr>
          <w:rFonts w:ascii="Times New Roman" w:hAnsi="Times New Roman" w:cs="Times New Roman"/>
          <w:lang w:eastAsia="en-US"/>
        </w:rPr>
      </w:pPr>
      <w:r w:rsidRPr="00261081">
        <w:rPr>
          <w:rFonts w:ascii="Times New Roman" w:hAnsi="Times New Roman" w:cs="Times New Roman" w:hint="eastAsia"/>
          <w:lang w:eastAsia="en-US"/>
        </w:rPr>
        <w:t>D</w:t>
      </w:r>
      <w:r w:rsidRPr="00261081">
        <w:rPr>
          <w:rFonts w:ascii="Times New Roman" w:hAnsi="Times New Roman" w:cs="Times New Roman"/>
          <w:lang w:eastAsia="en-US"/>
        </w:rPr>
        <w:t xml:space="preserve">eployed the </w:t>
      </w:r>
      <w:r w:rsidR="005959C5">
        <w:rPr>
          <w:rFonts w:ascii="Times New Roman" w:hAnsi="Times New Roman" w:cs="Times New Roman"/>
          <w:lang w:eastAsia="en-US"/>
        </w:rPr>
        <w:t>web application on AWS LightSail</w:t>
      </w:r>
      <w:r w:rsidR="004B2B1A">
        <w:rPr>
          <w:rFonts w:ascii="Times New Roman" w:hAnsi="Times New Roman" w:cs="Times New Roman"/>
          <w:lang w:eastAsia="en-US"/>
        </w:rPr>
        <w:t>.</w:t>
      </w:r>
    </w:p>
    <w:p w14:paraId="5EF3FC75" w14:textId="5481356C" w:rsidR="005959C5" w:rsidRDefault="005959C5" w:rsidP="005959C5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</w:rPr>
      </w:pPr>
      <w:r>
        <w:rPr>
          <w:rFonts w:ascii="Times New Roman" w:eastAsiaTheme="minorEastAsia" w:hAnsi="Times New Roman" w:cs="Times New Roman"/>
          <w:b/>
          <w:color w:val="auto"/>
          <w:lang w:eastAsia="en-US"/>
        </w:rPr>
        <w:t>Half-Mile (Demo)</w:t>
      </w:r>
      <w:r>
        <w:rPr>
          <w:rFonts w:ascii="Times New Roman" w:eastAsiaTheme="minorEastAsia" w:hAnsi="Times New Roman" w:cs="Times New Roman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  <w:t xml:space="preserve">                  </w:t>
      </w:r>
      <w:r>
        <w:rPr>
          <w:rStyle w:val="None"/>
          <w:rFonts w:ascii="Times New Roman" w:hAnsi="Times New Roman" w:cs="Times New Roman"/>
        </w:rPr>
        <w:t xml:space="preserve">                             Dec 2019 - Jan 2020</w:t>
      </w:r>
    </w:p>
    <w:p w14:paraId="5128FA68" w14:textId="1E57157C" w:rsidR="005959C5" w:rsidRPr="005959C5" w:rsidRDefault="005959C5" w:rsidP="005959C5">
      <w:pPr>
        <w:pStyle w:val="a8"/>
        <w:jc w:val="both"/>
        <w:rPr>
          <w:rStyle w:val="None"/>
          <w:rFonts w:ascii="Times New Roman" w:hAnsi="Times New Roman" w:cs="Times New Roman"/>
          <w:i/>
          <w:iCs/>
          <w:u w:val="single"/>
        </w:rPr>
      </w:pPr>
      <w:r>
        <w:rPr>
          <w:rFonts w:ascii="Times New Roman" w:hAnsi="Times New Roman" w:cs="Times New Roman" w:hint="eastAsia"/>
          <w:i/>
          <w:iCs/>
          <w:u w:val="single"/>
        </w:rPr>
        <w:t xml:space="preserve">A </w:t>
      </w:r>
      <w:r>
        <w:rPr>
          <w:rFonts w:ascii="Times New Roman" w:hAnsi="Times New Roman" w:cs="Times New Roman"/>
          <w:i/>
          <w:iCs/>
          <w:u w:val="single"/>
        </w:rPr>
        <w:t>web application helps users to plan every detail in travel including transportation, flights, hotels and tickets</w:t>
      </w:r>
    </w:p>
    <w:p w14:paraId="2C1B42D2" w14:textId="790C009D" w:rsidR="005959C5" w:rsidRPr="00F14F74" w:rsidRDefault="00A42A2A" w:rsidP="005959C5">
      <w:pPr>
        <w:pStyle w:val="a9"/>
        <w:framePr w:wrap="auto"/>
        <w:numPr>
          <w:ilvl w:val="0"/>
          <w:numId w:val="1"/>
        </w:numP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Designed the user-friendly interaction of the website by React/Redux</w:t>
      </w:r>
      <w:r w:rsidR="004B2B1A">
        <w:rPr>
          <w:rFonts w:ascii="Times New Roman" w:eastAsia="等线" w:hAnsi="Times New Roman" w:cs="Times New Roman"/>
          <w:color w:val="222222"/>
          <w:sz w:val="22"/>
          <w:szCs w:val="22"/>
          <w:shd w:val="clear" w:color="auto" w:fill="FFFFFF"/>
        </w:rPr>
        <w:t>.</w:t>
      </w:r>
    </w:p>
    <w:p w14:paraId="2CDF405E" w14:textId="180435D4" w:rsidR="005959C5" w:rsidRDefault="00A42A2A" w:rsidP="005959C5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A</w:t>
      </w:r>
      <w:r w:rsidR="009B3A13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dopted</w:t>
      </w: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</w:t>
      </w:r>
      <w:r w:rsidR="009B3A13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serverless structure, </w:t>
      </w: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Firebase</w:t>
      </w:r>
      <w:r w:rsidR="008521D5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, </w:t>
      </w:r>
      <w:r w:rsidR="009B3A13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and achieved a</w:t>
      </w:r>
      <w:r w:rsidR="005A50C5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uthentication and data storag</w:t>
      </w:r>
      <w:r w:rsidR="000A3351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e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0BB513F8" w14:textId="687CEC1A" w:rsidR="005959C5" w:rsidRPr="005348E7" w:rsidRDefault="000A05EB" w:rsidP="005959C5">
      <w:pPr>
        <w:pStyle w:val="a8"/>
        <w:numPr>
          <w:ilvl w:val="0"/>
          <w:numId w:val="1"/>
        </w:numPr>
        <w:jc w:val="both"/>
        <w:rPr>
          <w:rStyle w:val="Hyperlink1"/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Fetched data from Expedia API using </w:t>
      </w:r>
      <w:r w:rsidR="00874724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A</w:t>
      </w: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jax in </w:t>
      </w:r>
      <w:r w:rsidR="00461C9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JavaScript</w:t>
      </w:r>
      <w:r w:rsidR="004B2B1A">
        <w:rPr>
          <w:rStyle w:val="Hyperlink1"/>
          <w:rFonts w:ascii="Times New Roman" w:hAnsi="Times New Roman" w:cs="Times New Roman"/>
        </w:rPr>
        <w:t>.</w:t>
      </w:r>
    </w:p>
    <w:p w14:paraId="2FB9269B" w14:textId="542D8428" w:rsidR="00BB3604" w:rsidRPr="00DE26B9" w:rsidRDefault="00A42A2A" w:rsidP="00DE26B9">
      <w:pPr>
        <w:pStyle w:val="a8"/>
        <w:numPr>
          <w:ilvl w:val="0"/>
          <w:numId w:val="1"/>
        </w:numPr>
        <w:jc w:val="both"/>
        <w:rPr>
          <w:rStyle w:val="Hyperlink1"/>
          <w:rFonts w:ascii="Times New Roman" w:hAnsi="Times New Roman" w:cs="Times New Roman"/>
        </w:rPr>
      </w:pPr>
      <w:r>
        <w:rPr>
          <w:rStyle w:val="Hyperlink1"/>
          <w:rFonts w:ascii="Times New Roman" w:hAnsi="Times New Roman" w:cs="Times New Roman"/>
        </w:rPr>
        <w:t>Communicated with team members to identify and solve technical problems</w:t>
      </w:r>
      <w:r w:rsidR="004B2B1A">
        <w:rPr>
          <w:rStyle w:val="Hyperlink1"/>
          <w:rFonts w:ascii="Times New Roman" w:hAnsi="Times New Roman" w:cs="Times New Roman"/>
        </w:rPr>
        <w:t>.</w:t>
      </w:r>
      <w:r>
        <w:rPr>
          <w:rStyle w:val="Hyperlink1"/>
          <w:rFonts w:ascii="Times New Roman" w:hAnsi="Times New Roman" w:cs="Times New Roman"/>
        </w:rPr>
        <w:t xml:space="preserve">  </w:t>
      </w:r>
    </w:p>
    <w:p w14:paraId="5BDC8BAF" w14:textId="09CCAA45" w:rsidR="00A42A2A" w:rsidRDefault="00A42A2A" w:rsidP="00A42A2A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</w:rPr>
      </w:pPr>
      <w:r>
        <w:rPr>
          <w:rFonts w:ascii="Times New Roman" w:eastAsiaTheme="minorEastAsia" w:hAnsi="Times New Roman" w:cs="Times New Roman"/>
          <w:b/>
          <w:color w:val="auto"/>
          <w:lang w:eastAsia="en-US"/>
        </w:rPr>
        <w:t>LogSecure</w:t>
      </w:r>
      <w:r>
        <w:rPr>
          <w:rFonts w:ascii="Times New Roman" w:eastAsiaTheme="minorEastAsia" w:hAnsi="Times New Roman" w:cs="Times New Roman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  <w:t xml:space="preserve">                  </w:t>
      </w:r>
      <w:r>
        <w:rPr>
          <w:rStyle w:val="None"/>
          <w:rFonts w:ascii="Times New Roman" w:hAnsi="Times New Roman" w:cs="Times New Roman"/>
        </w:rPr>
        <w:t xml:space="preserve">                                         Sep 2019 - Dec 2019</w:t>
      </w:r>
    </w:p>
    <w:p w14:paraId="36E7A37F" w14:textId="0BD31EED" w:rsidR="00A42A2A" w:rsidRPr="005959C5" w:rsidRDefault="00A42A2A" w:rsidP="00A42A2A">
      <w:pPr>
        <w:pStyle w:val="a8"/>
        <w:jc w:val="both"/>
        <w:rPr>
          <w:rStyle w:val="None"/>
          <w:rFonts w:ascii="Times New Roman" w:hAnsi="Times New Roman" w:cs="Times New Roman"/>
          <w:i/>
          <w:iCs/>
          <w:u w:val="single"/>
        </w:rPr>
      </w:pPr>
      <w:r>
        <w:rPr>
          <w:rFonts w:ascii="Times New Roman" w:hAnsi="Times New Roman" w:cs="Times New Roman" w:hint="eastAsia"/>
          <w:i/>
          <w:iCs/>
          <w:u w:val="single"/>
        </w:rPr>
        <w:t xml:space="preserve">A </w:t>
      </w:r>
      <w:r>
        <w:rPr>
          <w:rFonts w:ascii="Times New Roman" w:hAnsi="Times New Roman" w:cs="Times New Roman"/>
          <w:i/>
          <w:iCs/>
          <w:u w:val="single"/>
        </w:rPr>
        <w:t>web project which is a middleware we provide to developers to log and analyze all HTTP requests</w:t>
      </w:r>
    </w:p>
    <w:p w14:paraId="737EA6D0" w14:textId="77777777" w:rsidR="00A42A2A" w:rsidRPr="00A42A2A" w:rsidRDefault="00A42A2A" w:rsidP="00A42A2A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 w:rsidRPr="00A42A2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Implemented the authentication system and database in serverless infrastructure using Google Firebase.</w:t>
      </w:r>
    </w:p>
    <w:p w14:paraId="5CD25F2A" w14:textId="6A131043" w:rsidR="00A42A2A" w:rsidRPr="00A42A2A" w:rsidRDefault="00A42A2A" w:rsidP="00A42A2A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 w:rsidRPr="00A42A2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Managed RESTful API call with load-balancing by leveraging AWS Lambda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0D99B3CA" w14:textId="2C90E58D" w:rsidR="00A42A2A" w:rsidRPr="00A42A2A" w:rsidRDefault="00A42A2A" w:rsidP="00A42A2A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 w:rsidRPr="00A42A2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Designed the user dashboard through popular React/Redux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5C930494" w14:textId="4DC32146" w:rsidR="00A42A2A" w:rsidRPr="00A42A2A" w:rsidRDefault="00A42A2A" w:rsidP="00A42A2A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C</w:t>
      </w:r>
      <w:r w:rsidRPr="00A42A2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oordinated with backend teammates to deliver a final package to client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5279412B" w14:textId="69030627" w:rsidR="00BB3604" w:rsidRPr="00DE26B9" w:rsidRDefault="00A42A2A" w:rsidP="00DE26B9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 w:rsidRPr="00A42A2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Designed an algorithm to </w:t>
      </w:r>
      <w:r w:rsidR="00874724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detect suspicious internet request in the backend logs automatically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21745B09" w14:textId="73709BEA" w:rsidR="00A42A2A" w:rsidRDefault="00A42A2A" w:rsidP="00A42A2A">
      <w:pPr>
        <w:pStyle w:val="BodyA"/>
        <w:framePr w:wrap="auto" w:yAlign="inline"/>
        <w:spacing w:after="0" w:line="240" w:lineRule="auto"/>
        <w:rPr>
          <w:rStyle w:val="None"/>
          <w:rFonts w:ascii="Times New Roman" w:hAnsi="Times New Roman" w:cs="Times New Roman"/>
        </w:rPr>
      </w:pPr>
      <w:r>
        <w:rPr>
          <w:rFonts w:ascii="Times New Roman" w:eastAsiaTheme="minorEastAsia" w:hAnsi="Times New Roman" w:cs="Times New Roman"/>
          <w:b/>
          <w:color w:val="auto"/>
          <w:lang w:eastAsia="en-US"/>
        </w:rPr>
        <w:t>Instagram-like Android Application</w:t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</w:r>
      <w:r>
        <w:rPr>
          <w:rFonts w:eastAsiaTheme="minorEastAsia"/>
          <w:color w:val="auto"/>
          <w:lang w:eastAsia="en-US"/>
        </w:rPr>
        <w:tab/>
        <w:t xml:space="preserve">                  </w:t>
      </w:r>
      <w:r>
        <w:rPr>
          <w:rStyle w:val="None"/>
          <w:rFonts w:ascii="Times New Roman" w:hAnsi="Times New Roman" w:cs="Times New Roman"/>
        </w:rPr>
        <w:t xml:space="preserve">               Jan 2019 - Mar 2019</w:t>
      </w:r>
    </w:p>
    <w:p w14:paraId="07D5335A" w14:textId="41C4AB55" w:rsidR="00A42A2A" w:rsidRPr="005959C5" w:rsidRDefault="00A42A2A" w:rsidP="00A42A2A">
      <w:pPr>
        <w:pStyle w:val="a8"/>
        <w:jc w:val="both"/>
        <w:rPr>
          <w:rStyle w:val="None"/>
          <w:rFonts w:ascii="Times New Roman" w:hAnsi="Times New Roman" w:cs="Times New Roman"/>
          <w:i/>
          <w:iCs/>
          <w:u w:val="single"/>
        </w:rPr>
      </w:pPr>
      <w:r>
        <w:rPr>
          <w:rFonts w:ascii="Times New Roman" w:hAnsi="Times New Roman" w:cs="Times New Roman" w:hint="eastAsia"/>
          <w:i/>
          <w:iCs/>
          <w:u w:val="single"/>
        </w:rPr>
        <w:t>A</w:t>
      </w:r>
      <w:r>
        <w:rPr>
          <w:rFonts w:ascii="Times New Roman" w:hAnsi="Times New Roman" w:cs="Times New Roman"/>
          <w:i/>
          <w:iCs/>
          <w:u w:val="single"/>
        </w:rPr>
        <w:t xml:space="preserve">n android project which achieved signup, login, </w:t>
      </w:r>
      <w:r w:rsidR="00BB3604">
        <w:rPr>
          <w:rFonts w:ascii="Times New Roman" w:hAnsi="Times New Roman" w:cs="Times New Roman"/>
          <w:i/>
          <w:iCs/>
          <w:u w:val="single"/>
        </w:rPr>
        <w:t>make post, subscribe and other main functions in Instagram</w:t>
      </w:r>
    </w:p>
    <w:p w14:paraId="191FB753" w14:textId="6E56A0ED" w:rsidR="00A42A2A" w:rsidRPr="00A42A2A" w:rsidRDefault="00A42A2A" w:rsidP="00A42A2A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 w:rsidRPr="00A42A2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Implemented the </w:t>
      </w:r>
      <w:r w:rsidR="00BB3604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core functionalities</w:t>
      </w:r>
      <w:r w:rsidR="00794926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of Instagram</w:t>
      </w:r>
      <w:r w:rsidR="00BB3604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in Android Studio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70C8A465" w14:textId="3E281601" w:rsidR="00A42A2A" w:rsidRDefault="00BB3604" w:rsidP="00A42A2A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Adopted a serverless architecture using Google Firebase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22E0FF67" w14:textId="3BD9A2F8" w:rsidR="00BF4664" w:rsidRPr="00A42A2A" w:rsidRDefault="00BF4664" w:rsidP="00A42A2A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Achieved </w:t>
      </w:r>
      <w:r w:rsidR="00E64E9F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synchronized</w:t>
      </w:r>
      <w:r w:rsidR="00F6679C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</w:t>
      </w:r>
      <w:r w:rsidR="00E64E9F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push-notifications between devices </w:t>
      </w:r>
      <w:r w:rsidR="00400E3B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in</w:t>
      </w:r>
      <w:r w:rsidR="00E64E9F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</w:t>
      </w:r>
      <w:r w:rsidR="00992FE9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TypeScript </w:t>
      </w:r>
      <w:r w:rsidR="00400E3B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function.</w:t>
      </w:r>
    </w:p>
    <w:p w14:paraId="5C57AE33" w14:textId="2689834D" w:rsidR="00A42A2A" w:rsidRPr="00A42A2A" w:rsidRDefault="00BB3604" w:rsidP="00A42A2A">
      <w:pPr>
        <w:pStyle w:val="a8"/>
        <w:numPr>
          <w:ilvl w:val="0"/>
          <w:numId w:val="1"/>
        </w:numPr>
        <w:jc w:val="both"/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</w:pP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Utilized Gradle and Git to manage the version control and streamline </w:t>
      </w:r>
      <w:r w:rsidR="00794926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in Agile </w:t>
      </w: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development process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6E0BFB56" w14:textId="54C0359B" w:rsidR="0025605F" w:rsidRPr="005571AB" w:rsidRDefault="00BB3604" w:rsidP="00533E84">
      <w:pPr>
        <w:pStyle w:val="a8"/>
        <w:numPr>
          <w:ilvl w:val="0"/>
          <w:numId w:val="1"/>
        </w:numPr>
        <w:jc w:val="both"/>
        <w:rPr>
          <w:lang w:eastAsia="en-US"/>
        </w:rPr>
      </w:pPr>
      <w:r w:rsidRPr="00BB3604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Le</w:t>
      </w:r>
      <w:r w:rsidR="00486358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d</w:t>
      </w:r>
      <w:r w:rsidR="00A42A2A" w:rsidRPr="00BB3604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</w:t>
      </w:r>
      <w:r w:rsidR="00486358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the</w:t>
      </w:r>
      <w:r w:rsidR="00A42A2A" w:rsidRPr="00BB3604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</w:t>
      </w:r>
      <w:r w:rsidRPr="00BB3604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whole</w:t>
      </w:r>
      <w:r w:rsidR="00A42A2A" w:rsidRPr="00BB3604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 xml:space="preserve"> team to </w:t>
      </w:r>
      <w:r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quickly tackle technical issues</w:t>
      </w:r>
      <w:r w:rsidR="004B2B1A">
        <w:rPr>
          <w:rFonts w:ascii="Times New Roman" w:eastAsia="等线" w:hAnsi="Times New Roman" w:cs="Times New Roman"/>
          <w:color w:val="222222"/>
          <w:kern w:val="2"/>
          <w:shd w:val="clear" w:color="auto" w:fill="FFFFFF"/>
        </w:rPr>
        <w:t>.</w:t>
      </w:r>
    </w:p>
    <w:p w14:paraId="139F09F7" w14:textId="1FF51648" w:rsidR="00032C12" w:rsidRPr="0025605F" w:rsidRDefault="00032C12" w:rsidP="00032C12">
      <w:pPr>
        <w:framePr w:wrap="around"/>
        <w:rPr>
          <w:rFonts w:eastAsia="Times New Roman"/>
          <w:lang w:eastAsia="zh-CN"/>
        </w:rPr>
      </w:pPr>
      <w:r>
        <w:rPr>
          <w:rFonts w:ascii="Segoe UI" w:eastAsia="Times New Roman" w:hAnsi="Segoe UI" w:cs="Segoe UI"/>
          <w:color w:val="172B4D"/>
          <w:sz w:val="21"/>
          <w:szCs w:val="21"/>
          <w:shd w:val="clear" w:color="auto" w:fill="FFFFFF"/>
          <w:lang w:eastAsia="zh-CN"/>
        </w:rPr>
        <w:t> </w:t>
      </w:r>
    </w:p>
    <w:p w14:paraId="0B22ED12" w14:textId="0A177AB0" w:rsidR="00032C12" w:rsidRDefault="00032C12" w:rsidP="00032C12">
      <w:pPr>
        <w:pStyle w:val="a8"/>
        <w:jc w:val="both"/>
        <w:rPr>
          <w:rFonts w:ascii="Times New Roman" w:hAnsi="Times New Roman" w:cs="Times New Roman"/>
          <w:lang w:eastAsia="en-US"/>
        </w:rPr>
      </w:pPr>
    </w:p>
    <w:p w14:paraId="5BE4BBC6" w14:textId="77777777" w:rsidR="006F3A57" w:rsidRDefault="006F3A57">
      <w:pPr>
        <w:framePr w:wrap="around"/>
      </w:pPr>
    </w:p>
    <w:sectPr w:rsidR="006F3A57">
      <w:headerReference w:type="default" r:id="rId10"/>
      <w:footerReference w:type="default" r:id="rId11"/>
      <w:pgSz w:w="12240" w:h="15840"/>
      <w:pgMar w:top="108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A24341" w14:textId="77777777" w:rsidR="005071CF" w:rsidRDefault="005071CF">
      <w:pPr>
        <w:framePr w:wrap="around"/>
      </w:pPr>
      <w:r>
        <w:separator/>
      </w:r>
    </w:p>
  </w:endnote>
  <w:endnote w:type="continuationSeparator" w:id="0">
    <w:p w14:paraId="2E534F94" w14:textId="77777777" w:rsidR="005071CF" w:rsidRDefault="005071CF">
      <w:pPr>
        <w:framePr w:wrap="around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72B823" w14:textId="77777777" w:rsidR="00B00A80" w:rsidRDefault="005071CF">
    <w:pPr>
      <w:pStyle w:val="HeaderFooter"/>
      <w:framePr w:wrap="auto" w:yAlign="inlin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408BB6" w14:textId="77777777" w:rsidR="005071CF" w:rsidRDefault="005071CF">
      <w:pPr>
        <w:framePr w:wrap="around"/>
      </w:pPr>
      <w:r>
        <w:separator/>
      </w:r>
    </w:p>
  </w:footnote>
  <w:footnote w:type="continuationSeparator" w:id="0">
    <w:p w14:paraId="4BEFEB92" w14:textId="77777777" w:rsidR="005071CF" w:rsidRDefault="005071CF">
      <w:pPr>
        <w:framePr w:wrap="around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A132D7" w14:textId="77777777" w:rsidR="00B00A80" w:rsidRDefault="005071CF">
    <w:pPr>
      <w:pStyle w:val="HeaderFooter"/>
      <w:framePr w:wrap="auto" w:yAlign="inli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B86248"/>
    <w:multiLevelType w:val="multilevel"/>
    <w:tmpl w:val="19B8624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D996569"/>
    <w:multiLevelType w:val="multilevel"/>
    <w:tmpl w:val="3D996569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5711A79"/>
    <w:multiLevelType w:val="hybridMultilevel"/>
    <w:tmpl w:val="AAEA5B64"/>
    <w:lvl w:ilvl="0" w:tplc="704446DE">
      <w:start w:val="1"/>
      <w:numFmt w:val="bullet"/>
      <w:lvlText w:val=""/>
      <w:lvlJc w:val="left"/>
      <w:pPr>
        <w:tabs>
          <w:tab w:val="num" w:pos="468"/>
        </w:tabs>
        <w:ind w:left="468" w:hanging="360"/>
      </w:pPr>
      <w:rPr>
        <w:rFonts w:ascii="Wingdings" w:hAnsi="Wingdings" w:hint="default"/>
        <w:color w:val="auto"/>
        <w:sz w:val="20"/>
        <w:szCs w:val="20"/>
      </w:rPr>
    </w:lvl>
    <w:lvl w:ilvl="1" w:tplc="F78ECE64">
      <w:start w:val="1"/>
      <w:numFmt w:val="bullet"/>
      <w:lvlText w:val="─"/>
      <w:lvlJc w:val="left"/>
      <w:pPr>
        <w:tabs>
          <w:tab w:val="num" w:pos="1260"/>
        </w:tabs>
        <w:ind w:left="126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MjU3MjKwMDEyMzRV0lEKTi0uzszPAykwqwUAX2uy4SwAAAA="/>
  </w:docVars>
  <w:rsids>
    <w:rsidRoot w:val="00032C12"/>
    <w:rsid w:val="000035CC"/>
    <w:rsid w:val="00032C12"/>
    <w:rsid w:val="000423E2"/>
    <w:rsid w:val="00064F71"/>
    <w:rsid w:val="00097E12"/>
    <w:rsid w:val="000A05EB"/>
    <w:rsid w:val="000A3351"/>
    <w:rsid w:val="000C6553"/>
    <w:rsid w:val="000D0FC4"/>
    <w:rsid w:val="001023E5"/>
    <w:rsid w:val="001742C4"/>
    <w:rsid w:val="00194ACC"/>
    <w:rsid w:val="00196330"/>
    <w:rsid w:val="001A0EF1"/>
    <w:rsid w:val="001A1559"/>
    <w:rsid w:val="001B6ECA"/>
    <w:rsid w:val="001C5137"/>
    <w:rsid w:val="001D72A9"/>
    <w:rsid w:val="00203BA3"/>
    <w:rsid w:val="002511A4"/>
    <w:rsid w:val="0025605F"/>
    <w:rsid w:val="00261081"/>
    <w:rsid w:val="00292097"/>
    <w:rsid w:val="002A6E73"/>
    <w:rsid w:val="002E0FCD"/>
    <w:rsid w:val="002E5F24"/>
    <w:rsid w:val="002F214B"/>
    <w:rsid w:val="0030747A"/>
    <w:rsid w:val="00310CF1"/>
    <w:rsid w:val="00311AA7"/>
    <w:rsid w:val="0032413F"/>
    <w:rsid w:val="0033312E"/>
    <w:rsid w:val="00340040"/>
    <w:rsid w:val="00340DDE"/>
    <w:rsid w:val="00343F95"/>
    <w:rsid w:val="003641E6"/>
    <w:rsid w:val="003A632E"/>
    <w:rsid w:val="00400E3B"/>
    <w:rsid w:val="00401E7D"/>
    <w:rsid w:val="00451F08"/>
    <w:rsid w:val="00461C9A"/>
    <w:rsid w:val="00461F29"/>
    <w:rsid w:val="004677C5"/>
    <w:rsid w:val="00486358"/>
    <w:rsid w:val="004B2B1A"/>
    <w:rsid w:val="004B331C"/>
    <w:rsid w:val="004D623D"/>
    <w:rsid w:val="004E5670"/>
    <w:rsid w:val="004F5E2B"/>
    <w:rsid w:val="005071CF"/>
    <w:rsid w:val="00513C84"/>
    <w:rsid w:val="005214AA"/>
    <w:rsid w:val="00522E97"/>
    <w:rsid w:val="005348E7"/>
    <w:rsid w:val="005362AB"/>
    <w:rsid w:val="00543652"/>
    <w:rsid w:val="0055039E"/>
    <w:rsid w:val="005571AB"/>
    <w:rsid w:val="005575B6"/>
    <w:rsid w:val="0056731C"/>
    <w:rsid w:val="005712B5"/>
    <w:rsid w:val="00586CF5"/>
    <w:rsid w:val="00587B42"/>
    <w:rsid w:val="005959C5"/>
    <w:rsid w:val="005A50C5"/>
    <w:rsid w:val="0062761F"/>
    <w:rsid w:val="0063657B"/>
    <w:rsid w:val="00652218"/>
    <w:rsid w:val="006645A5"/>
    <w:rsid w:val="00697A74"/>
    <w:rsid w:val="006B05BC"/>
    <w:rsid w:val="006B23FD"/>
    <w:rsid w:val="006B35FF"/>
    <w:rsid w:val="006D78DE"/>
    <w:rsid w:val="006F3A57"/>
    <w:rsid w:val="00726996"/>
    <w:rsid w:val="00760A9E"/>
    <w:rsid w:val="00763636"/>
    <w:rsid w:val="00792858"/>
    <w:rsid w:val="00794100"/>
    <w:rsid w:val="00794926"/>
    <w:rsid w:val="007C6D26"/>
    <w:rsid w:val="007D3E3C"/>
    <w:rsid w:val="007E74C9"/>
    <w:rsid w:val="007F1305"/>
    <w:rsid w:val="007F7BA9"/>
    <w:rsid w:val="00814F2F"/>
    <w:rsid w:val="008248C0"/>
    <w:rsid w:val="008521D5"/>
    <w:rsid w:val="00861998"/>
    <w:rsid w:val="00861B53"/>
    <w:rsid w:val="0086390B"/>
    <w:rsid w:val="00874724"/>
    <w:rsid w:val="0087473D"/>
    <w:rsid w:val="00894F63"/>
    <w:rsid w:val="008C2E7C"/>
    <w:rsid w:val="008D0D9A"/>
    <w:rsid w:val="008D2E3B"/>
    <w:rsid w:val="008E65A5"/>
    <w:rsid w:val="00915979"/>
    <w:rsid w:val="00922183"/>
    <w:rsid w:val="00930821"/>
    <w:rsid w:val="0093540D"/>
    <w:rsid w:val="00943066"/>
    <w:rsid w:val="00961BE2"/>
    <w:rsid w:val="00985910"/>
    <w:rsid w:val="00992FE9"/>
    <w:rsid w:val="00997357"/>
    <w:rsid w:val="00997A5B"/>
    <w:rsid w:val="009A52D2"/>
    <w:rsid w:val="009B2400"/>
    <w:rsid w:val="009B3A13"/>
    <w:rsid w:val="009C66A5"/>
    <w:rsid w:val="00A0542A"/>
    <w:rsid w:val="00A220A5"/>
    <w:rsid w:val="00A36725"/>
    <w:rsid w:val="00A42A2A"/>
    <w:rsid w:val="00A66A80"/>
    <w:rsid w:val="00A8420C"/>
    <w:rsid w:val="00B04713"/>
    <w:rsid w:val="00B12596"/>
    <w:rsid w:val="00B53111"/>
    <w:rsid w:val="00B54D42"/>
    <w:rsid w:val="00B57649"/>
    <w:rsid w:val="00B66E0F"/>
    <w:rsid w:val="00B71F93"/>
    <w:rsid w:val="00B8601C"/>
    <w:rsid w:val="00BB3554"/>
    <w:rsid w:val="00BB3604"/>
    <w:rsid w:val="00BC2E86"/>
    <w:rsid w:val="00BE635A"/>
    <w:rsid w:val="00BF3193"/>
    <w:rsid w:val="00BF4664"/>
    <w:rsid w:val="00C20710"/>
    <w:rsid w:val="00C31CC6"/>
    <w:rsid w:val="00C54243"/>
    <w:rsid w:val="00C871A7"/>
    <w:rsid w:val="00C91C94"/>
    <w:rsid w:val="00CB0433"/>
    <w:rsid w:val="00CB04C5"/>
    <w:rsid w:val="00CD1814"/>
    <w:rsid w:val="00CD1E6D"/>
    <w:rsid w:val="00CE7A65"/>
    <w:rsid w:val="00D12E4E"/>
    <w:rsid w:val="00D20217"/>
    <w:rsid w:val="00D268F3"/>
    <w:rsid w:val="00D3041B"/>
    <w:rsid w:val="00D33243"/>
    <w:rsid w:val="00D6740A"/>
    <w:rsid w:val="00D72CE4"/>
    <w:rsid w:val="00D82E6C"/>
    <w:rsid w:val="00DA5596"/>
    <w:rsid w:val="00DB1ED6"/>
    <w:rsid w:val="00DD7579"/>
    <w:rsid w:val="00DE26B9"/>
    <w:rsid w:val="00E1464C"/>
    <w:rsid w:val="00E64E9F"/>
    <w:rsid w:val="00E80DE2"/>
    <w:rsid w:val="00E90598"/>
    <w:rsid w:val="00E946C8"/>
    <w:rsid w:val="00E96369"/>
    <w:rsid w:val="00EA0165"/>
    <w:rsid w:val="00EB3C6B"/>
    <w:rsid w:val="00EC24C4"/>
    <w:rsid w:val="00EE2F95"/>
    <w:rsid w:val="00EF5C96"/>
    <w:rsid w:val="00F14F74"/>
    <w:rsid w:val="00F27DA8"/>
    <w:rsid w:val="00F30CB8"/>
    <w:rsid w:val="00F6679C"/>
    <w:rsid w:val="00F745AA"/>
    <w:rsid w:val="00FB339F"/>
    <w:rsid w:val="00FD0B1A"/>
    <w:rsid w:val="00FD75E5"/>
    <w:rsid w:val="00FE06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F16DD8"/>
  <w15:chartTrackingRefBased/>
  <w15:docId w15:val="{2ADAB532-EDCF-3A4C-9506-FE97619619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32C12"/>
    <w:pPr>
      <w:framePr w:wrap="around" w:hAnchor="text" w:y="1"/>
    </w:pPr>
    <w:rPr>
      <w:rFonts w:ascii="Times New Roman" w:eastAsia="宋体" w:hAnsi="Times New Roman" w:cs="Times New Roman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rsid w:val="00032C12"/>
    <w:pPr>
      <w:framePr w:wrap="around"/>
      <w:tabs>
        <w:tab w:val="center" w:pos="4680"/>
        <w:tab w:val="right" w:pos="9360"/>
      </w:tabs>
    </w:pPr>
  </w:style>
  <w:style w:type="character" w:customStyle="1" w:styleId="a4">
    <w:name w:val="页脚 字符"/>
    <w:basedOn w:val="a0"/>
    <w:link w:val="a3"/>
    <w:rsid w:val="00032C12"/>
    <w:rPr>
      <w:rFonts w:ascii="Times New Roman" w:eastAsia="宋体" w:hAnsi="Times New Roman" w:cs="Times New Roman"/>
      <w:lang w:eastAsia="en-US"/>
    </w:rPr>
  </w:style>
  <w:style w:type="paragraph" w:styleId="a5">
    <w:name w:val="header"/>
    <w:link w:val="a6"/>
    <w:qFormat/>
    <w:rsid w:val="00032C12"/>
    <w:pPr>
      <w:framePr w:wrap="around" w:hAnchor="text" w:y="1"/>
      <w:tabs>
        <w:tab w:val="center" w:pos="4680"/>
        <w:tab w:val="right" w:pos="9360"/>
      </w:tabs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customStyle="1" w:styleId="a6">
    <w:name w:val="页眉 字符"/>
    <w:basedOn w:val="a0"/>
    <w:link w:val="a5"/>
    <w:rsid w:val="00032C12"/>
    <w:rPr>
      <w:rFonts w:ascii="Calibri" w:eastAsia="Calibri" w:hAnsi="Calibri" w:cs="Calibri"/>
      <w:color w:val="000000"/>
      <w:sz w:val="22"/>
      <w:szCs w:val="22"/>
      <w:u w:color="000000"/>
    </w:rPr>
  </w:style>
  <w:style w:type="character" w:styleId="a7">
    <w:name w:val="Hyperlink"/>
    <w:qFormat/>
    <w:rsid w:val="00032C12"/>
    <w:rPr>
      <w:u w:val="single"/>
    </w:rPr>
  </w:style>
  <w:style w:type="paragraph" w:customStyle="1" w:styleId="HeaderFooter">
    <w:name w:val="Header &amp; Footer"/>
    <w:qFormat/>
    <w:rsid w:val="00032C12"/>
    <w:pPr>
      <w:framePr w:wrap="around" w:hAnchor="text" w:y="1"/>
      <w:tabs>
        <w:tab w:val="right" w:pos="9020"/>
      </w:tabs>
    </w:pPr>
    <w:rPr>
      <w:rFonts w:ascii="Helvetica Neue" w:eastAsia="宋体" w:hAnsi="Helvetica Neue" w:cs="Arial Unicode MS"/>
      <w:color w:val="000000"/>
    </w:rPr>
  </w:style>
  <w:style w:type="character" w:customStyle="1" w:styleId="None">
    <w:name w:val="None"/>
    <w:qFormat/>
    <w:rsid w:val="00032C12"/>
  </w:style>
  <w:style w:type="paragraph" w:customStyle="1" w:styleId="BodyA">
    <w:name w:val="Body A"/>
    <w:qFormat/>
    <w:rsid w:val="00032C12"/>
    <w:pPr>
      <w:framePr w:wrap="around" w:hAnchor="text" w:y="1"/>
      <w:spacing w:after="160" w:line="259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customStyle="1" w:styleId="ListParagraph1">
    <w:name w:val="List Paragraph1"/>
    <w:qFormat/>
    <w:rsid w:val="00032C12"/>
    <w:pPr>
      <w:framePr w:wrap="around" w:hAnchor="text" w:y="1"/>
      <w:spacing w:after="160" w:line="259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</w:rPr>
  </w:style>
  <w:style w:type="character" w:customStyle="1" w:styleId="Hyperlink1">
    <w:name w:val="Hyperlink.1"/>
    <w:qFormat/>
    <w:rsid w:val="00032C12"/>
    <w:rPr>
      <w:lang w:val="en-US"/>
    </w:rPr>
  </w:style>
  <w:style w:type="paragraph" w:styleId="a8">
    <w:name w:val="No Spacing"/>
    <w:uiPriority w:val="1"/>
    <w:qFormat/>
    <w:rsid w:val="00032C12"/>
    <w:rPr>
      <w:sz w:val="22"/>
      <w:szCs w:val="22"/>
    </w:rPr>
  </w:style>
  <w:style w:type="paragraph" w:styleId="a9">
    <w:name w:val="List Paragraph"/>
    <w:basedOn w:val="a"/>
    <w:uiPriority w:val="34"/>
    <w:qFormat/>
    <w:rsid w:val="00032C12"/>
    <w:pPr>
      <w:framePr w:wrap="around" w:yAlign="inline"/>
      <w:widowControl w:val="0"/>
      <w:ind w:left="720"/>
      <w:contextualSpacing/>
      <w:jc w:val="both"/>
    </w:pPr>
    <w:rPr>
      <w:rFonts w:asciiTheme="minorHAnsi" w:eastAsiaTheme="minorEastAsia" w:hAnsiTheme="minorHAnsi" w:cstheme="minorBidi"/>
      <w:kern w:val="2"/>
      <w:lang w:eastAsia="zh-CN"/>
    </w:rPr>
  </w:style>
  <w:style w:type="character" w:styleId="aa">
    <w:name w:val="Unresolved Mention"/>
    <w:basedOn w:val="a0"/>
    <w:uiPriority w:val="99"/>
    <w:semiHidden/>
    <w:unhideWhenUsed/>
    <w:rsid w:val="00DE26B9"/>
    <w:rPr>
      <w:color w:val="605E5C"/>
      <w:shd w:val="clear" w:color="auto" w:fill="E1DFDD"/>
    </w:rPr>
  </w:style>
  <w:style w:type="character" w:styleId="ab">
    <w:name w:val="FollowedHyperlink"/>
    <w:basedOn w:val="a0"/>
    <w:uiPriority w:val="99"/>
    <w:semiHidden/>
    <w:unhideWhenUsed/>
    <w:rsid w:val="00B66E0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342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ithub.com/CharlesYWL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xlyin@ucdavis.edu|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charlesyw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9</TotalTime>
  <Pages>1</Pages>
  <Words>481</Words>
  <Characters>274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an Lyu - Vendor</dc:creator>
  <cp:keywords/>
  <dc:description/>
  <cp:lastModifiedBy>尹 伟力</cp:lastModifiedBy>
  <cp:revision>113</cp:revision>
  <cp:lastPrinted>2020-09-02T23:44:00Z</cp:lastPrinted>
  <dcterms:created xsi:type="dcterms:W3CDTF">2020-09-15T02:25:00Z</dcterms:created>
  <dcterms:modified xsi:type="dcterms:W3CDTF">2020-12-13T21:29:00Z</dcterms:modified>
</cp:coreProperties>
</file>